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a3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35F32E56" w:rsidR="00DE67FE" w:rsidRPr="00D65F1F" w:rsidRDefault="00DE67FE" w:rsidP="006F2627">
          <w:pPr>
            <w:pStyle w:val="a5"/>
            <w:jc w:val="center"/>
          </w:pPr>
          <w:r>
            <w:t>HW</w:t>
          </w:r>
          <w:r w:rsidR="00BC4A31">
            <w:rPr>
              <w:rFonts w:hint="cs"/>
              <w:rtl/>
            </w:rPr>
            <w:t>5</w:t>
          </w:r>
        </w:p>
        <w:p w14:paraId="54DDA817" w14:textId="77777777" w:rsidR="00DE67FE" w:rsidRDefault="00DE67FE" w:rsidP="006F2627">
          <w:pPr>
            <w:pStyle w:val="a3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a3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a3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a3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a3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10F3F072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BC4A31">
            <w:rPr>
              <w:noProof/>
            </w:rPr>
            <w:t>December 21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4B080874" w:rsidR="003E0274" w:rsidRPr="003E0274" w:rsidRDefault="003E0274" w:rsidP="003E0274">
      <w:pPr>
        <w:pStyle w:val="2"/>
      </w:pPr>
      <w:r>
        <w:lastRenderedPageBreak/>
        <w:t>Question 1: Factor graph, variable elimination and Bayes net.</w:t>
      </w:r>
      <w:r>
        <w:br/>
        <w:t xml:space="preserve">Consider a SAM problem where a robot travels through an unknown environment and captures observations using its onboard sensors. Assume the robot starts at ti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with a known prior </w:t>
      </w:r>
      <m:oMath>
        <m:r>
          <w:rPr>
            <w:rFonts w:ascii="Cambria Math" w:hAnsi="Cambria Math"/>
          </w:rPr>
          <m:t>p(x)</m:t>
        </m:r>
      </m:oMath>
      <w:r>
        <w:t xml:space="preserve"> and consider motion and observation models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,i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respectively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enotes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landmark. The robot moves according to given controls and observes a single landmark at time instanc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  <w:r>
        <w:br/>
      </w:r>
    </w:p>
    <w:p w14:paraId="21AE1351" w14:textId="74A3459D" w:rsidR="00D7756B" w:rsidRPr="00D7756B" w:rsidRDefault="003E0274" w:rsidP="00D7756B">
      <w:pPr>
        <w:pStyle w:val="3"/>
        <w:ind w:left="720"/>
      </w:pPr>
      <w:bookmarkStart w:id="2" w:name="_Hlk90466067"/>
      <w:r>
        <w:t>a</w:t>
      </w:r>
      <w:r w:rsidR="00D7756B">
        <w:t xml:space="preserve">: </w:t>
      </w:r>
      <w:bookmarkEnd w:id="2"/>
      <w:r>
        <w:t xml:space="preserve">Write the joint pdf corresponding to the above scenario until time 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: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020E655C" w14:textId="77777777" w:rsidR="00D7756B" w:rsidRDefault="00D7756B" w:rsidP="00F80A7D"/>
    <w:p w14:paraId="4F8C84C8" w14:textId="7755E840" w:rsidR="00F069CD" w:rsidRPr="00766F49" w:rsidRDefault="00E240B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: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  <m:r>
                <w:rPr>
                  <w:rFonts w:ascii="Cambria Math" w:hAnsi="Cambria Math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: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Bayes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⋅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CR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⋅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⋅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-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</m:oMath>
      </m:oMathPara>
    </w:p>
    <w:p w14:paraId="3CA8DC27" w14:textId="1898630D" w:rsidR="00F069CD" w:rsidRPr="00F069CD" w:rsidRDefault="00F069CD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Markov assumption:</m:t>
          </m:r>
        </m:oMath>
      </m:oMathPara>
    </w:p>
    <w:p w14:paraId="2531C861" w14:textId="3CDF3CF4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EB9D00A" w14:textId="291CB687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  <w:bookmarkStart w:id="3" w:name="_GoBack"/>
      <w:bookmarkEnd w:id="3"/>
    </w:p>
    <w:p w14:paraId="4D93137D" w14:textId="55BEA45C" w:rsidR="00F069CD" w:rsidRPr="00F069CD" w:rsidRDefault="009A3216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Define Normalizer:</m:t>
          </m:r>
        </m:oMath>
      </m:oMathPara>
    </w:p>
    <w:p w14:paraId="4877124B" w14:textId="34905D43" w:rsidR="00F069CD" w:rsidRPr="000A6558" w:rsidRDefault="00F069C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den>
          </m:f>
        </m:oMath>
      </m:oMathPara>
    </w:p>
    <w:p w14:paraId="122B5023" w14:textId="74853CB5" w:rsidR="00F069CD" w:rsidRPr="00705755" w:rsidRDefault="00F069CD" w:rsidP="00F069C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760EA60" w14:textId="35D625B9" w:rsidR="00705755" w:rsidRPr="00705755" w:rsidRDefault="00705755" w:rsidP="00F069C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Given no motion model we will assume 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 is distributed uniformaly across the space:</m:t>
          </m:r>
        </m:oMath>
      </m:oMathPara>
    </w:p>
    <w:p w14:paraId="382F570D" w14:textId="3C106ACC" w:rsidR="00705755" w:rsidRPr="009A3216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const</m:t>
          </m:r>
        </m:oMath>
      </m:oMathPara>
    </w:p>
    <w:p w14:paraId="5CDDE3AF" w14:textId="4E0C9420" w:rsidR="009A3216" w:rsidRPr="009A3216" w:rsidRDefault="009A3216" w:rsidP="009A321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r>
            <w:rPr>
              <w:rFonts w:ascii="Cambria Math" w:hAns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η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const</m:t>
          </m:r>
          <m:r>
            <w:rPr>
              <w:rFonts w:ascii="Cambria Math" w:eastAsiaTheme="minorEastAsia" w:hAnsi="Cambria Math"/>
            </w:rPr>
            <m:t xml:space="preserve"> :</m:t>
          </m:r>
        </m:oMath>
      </m:oMathPara>
    </w:p>
    <w:p w14:paraId="05FF6E15" w14:textId="247F1990" w:rsidR="00705755" w:rsidRPr="00705755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'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const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8CDC200" w14:textId="3DB4EE0E" w:rsidR="00F069CD" w:rsidRPr="00464F8C" w:rsidRDefault="00464F8C" w:rsidP="00F069CD">
      <w:pPr>
        <w:rPr>
          <w:rFonts w:eastAsiaTheme="minorEastAsia"/>
          <w:i/>
          <w:rtl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Similarly we will develop the expression for p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:</m:t>
          </m:r>
        </m:oMath>
      </m:oMathPara>
    </w:p>
    <w:p w14:paraId="2445819B" w14:textId="4D4AB2CF" w:rsidR="00F069CD" w:rsidRPr="00F069CD" w:rsidRDefault="00464F8C" w:rsidP="00F069C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'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2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-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E2CD51A" w14:textId="1E7AE0E7" w:rsidR="00D7756B" w:rsidRPr="009A3216" w:rsidRDefault="00464F8C" w:rsidP="00D7756B">
      <w:pPr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:k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2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+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</m:oMath>
      </m:oMathPara>
    </w:p>
    <w:p w14:paraId="6B12C46C" w14:textId="77777777" w:rsidR="009A3216" w:rsidRPr="00464F8C" w:rsidRDefault="009A3216" w:rsidP="00D7756B">
      <w:pPr>
        <w:rPr>
          <w:rFonts w:eastAsiaTheme="minorEastAsia"/>
          <w:sz w:val="18"/>
          <w:szCs w:val="18"/>
        </w:rPr>
      </w:pPr>
    </w:p>
    <w:bookmarkEnd w:id="1"/>
    <w:p w14:paraId="7AB4ECC0" w14:textId="4F7CDAAF" w:rsidR="00292DAB" w:rsidRPr="00464F8C" w:rsidRDefault="00464F8C" w:rsidP="00292DAB"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And after k iterations we get the following expression:</m:t>
          </m:r>
        </m:oMath>
      </m:oMathPara>
    </w:p>
    <w:p w14:paraId="732F7CFB" w14:textId="217B470C" w:rsidR="00292DAB" w:rsidRPr="00D87096" w:rsidRDefault="00D87096" w:rsidP="00292DA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⋅</m:t>
              </m:r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</m:sSub>
                </m:e>
              </m:d>
            </m:e>
          </m:nary>
        </m:oMath>
      </m:oMathPara>
    </w:p>
    <w:p w14:paraId="16B791DD" w14:textId="116156D4" w:rsidR="00D87096" w:rsidRPr="00581BA4" w:rsidRDefault="00581BA4" w:rsidP="00292DAB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=η</m:t>
          </m:r>
          <m:r>
            <w:rPr>
              <w:rFonts w:ascii="Cambria Math" w:eastAsiaTheme="minorEastAsia" w:hAnsi="Cambria Math"/>
            </w:rPr>
            <m:t xml:space="preserve"> :</m:t>
          </m:r>
        </m:oMath>
      </m:oMathPara>
    </w:p>
    <w:p w14:paraId="79D26D25" w14:textId="06962FDC" w:rsidR="00E3354C" w:rsidRPr="00E3354C" w:rsidRDefault="00592E17" w:rsidP="00E3354C">
      <w:pPr>
        <w:rPr>
          <w:rFonts w:eastAsiaTheme="minorEastAsia"/>
        </w:rPr>
      </w:pPr>
      <m:oMathPara>
        <m:oMath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w:rPr>
                          <w:rFonts w:ascii="Cambria Math" w:hAnsi="Cambria Math"/>
                        </w:rPr>
                        <m:t>: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: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ηp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nary>
            </m:e>
          </m:borderBox>
        </m:oMath>
      </m:oMathPara>
    </w:p>
    <w:p w14:paraId="4AB6C3B8" w14:textId="607F378B" w:rsidR="00E3354C" w:rsidRDefault="00E3354C" w:rsidP="00E3354C">
      <w:pPr>
        <w:rPr>
          <w:rFonts w:eastAsiaTheme="minorEastAsia"/>
        </w:rPr>
      </w:pPr>
    </w:p>
    <w:p w14:paraId="0B82B733" w14:textId="77777777" w:rsidR="00E3354C" w:rsidRPr="00E3354C" w:rsidRDefault="00E3354C" w:rsidP="00E3354C">
      <w:pPr>
        <w:rPr>
          <w:rFonts w:eastAsiaTheme="minorEastAsia"/>
        </w:rPr>
      </w:pPr>
    </w:p>
    <w:p w14:paraId="4614F2BF" w14:textId="1489504E" w:rsidR="00DF68C5" w:rsidRDefault="003E0274" w:rsidP="00DF68C5">
      <w:pPr>
        <w:pStyle w:val="3"/>
        <w:ind w:left="720"/>
      </w:pPr>
      <w:r>
        <w:t>b</w:t>
      </w:r>
      <w:r w:rsidR="00D7756B">
        <w:t xml:space="preserve">: </w:t>
      </w:r>
      <w:r>
        <w:t>Draw the corresponding factor graph</w:t>
      </w:r>
      <w:r w:rsidR="00E3354C">
        <w:t>.</w:t>
      </w:r>
    </w:p>
    <w:p w14:paraId="72DA7CCD" w14:textId="42F2B4B7" w:rsidR="00997B92" w:rsidRDefault="00997B92" w:rsidP="00997B92"/>
    <w:p w14:paraId="740BAE37" w14:textId="7F2756BC" w:rsidR="00997B92" w:rsidRDefault="00997B92" w:rsidP="00997B92"/>
    <w:p w14:paraId="233753B9" w14:textId="77777777" w:rsidR="00997B92" w:rsidRPr="00997B92" w:rsidRDefault="00997B92" w:rsidP="00997B92"/>
    <w:p w14:paraId="1A411052" w14:textId="1C9D7C5A" w:rsidR="007803C8" w:rsidRPr="007803C8" w:rsidRDefault="00997B92" w:rsidP="00997B92">
      <w:r>
        <w:rPr>
          <w:rtl/>
        </w:rPr>
        <w:br w:type="page"/>
      </w:r>
      <w:r w:rsidR="00C2412C" w:rsidRPr="00C2412C">
        <w:rPr>
          <w:rFonts w:eastAsiaTheme="minorEastAsia"/>
          <w:iCs/>
          <w:noProof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9DB3A2" wp14:editId="3FBC895E">
                <wp:simplePos x="0" y="0"/>
                <wp:positionH relativeFrom="column">
                  <wp:posOffset>1940533</wp:posOffset>
                </wp:positionH>
                <wp:positionV relativeFrom="page">
                  <wp:posOffset>9897993</wp:posOffset>
                </wp:positionV>
                <wp:extent cx="1603375" cy="357505"/>
                <wp:effectExtent l="0" t="0" r="0" b="4445"/>
                <wp:wrapTopAndBottom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03375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11ECE" w14:textId="59D18D12" w:rsidR="00592E17" w:rsidRDefault="00592E17" w:rsidP="00C241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DB3A2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152.8pt;margin-top:779.35pt;width:126.25pt;height:28.15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TqbPQIAADAEAAAOAAAAZHJzL2Uyb0RvYy54bWysU82O0zAQviPxDpbvNOlPtrtR09XSpYC0&#10;/EgLD+A6TmPheIztNilvwW05ckLaF8rrMHZLW+CGyMGaycx8M/PNzOy6axTZCusk6IIOByklQnMo&#10;pV4X9OOH5bNLSpxnumQKtCjoTjh6PX/6ZNaaXIygBlUKSxBEu7w1Ba29N3mSOF6LhrkBGKHRWIFt&#10;mEfVrpPSshbRG5WM0vQiacGWxgIXzuHf272RziN+VQnu31WVE56ogmJtPr42vqvwJvMZy9eWmVry&#10;QxnsH6pomNSY9Ah1yzwjGyv/gmokt+Cg8gMOTQJVJbmIPWA3w/SPbu5rZkTsBclx5kiT+3+w/O32&#10;vSWyLOhoOKVEswaH1D/23/qv/SPpH/of/ff+gYwCUa1xOfrfG4zw3XPocOCxaWfugH9yRMOiZnot&#10;bqyFthasxEKHITI5C93juACyat9AifnYxkME6irbkEpJ8+oXNDJEMA+Obnccl+g84SH5RToeTzNK&#10;ONrG2TRLs5iM5QEnTMNY518KaEgQCmpxHWIetr1zPtR1cgnuDpQsl1KpqNj1aqEs2TJcnWX8Dui/&#10;uSlN2oJeZaMsImsI8XGrGulxtZVsCnqZhi+Eszzw8kKXUfZMqr2MlSh9ICpws2fJd6sOHQN7Kyh3&#10;SJmF/QrjyaFQg/1CSYvrW1D3ecOsoES91kj71XAyCfselUk2HaFizy2rcwvTHKEK6inZiwsfbyTU&#10;q+EGx1PJyNepkkOtuJaRxsMJhb0/16PX6dDnPwEAAP//AwBQSwMEFAAGAAgAAAAhAN6iBZ3hAAAA&#10;DQEAAA8AAABkcnMvZG93bnJldi54bWxMj81OwzAQhO9IvIO1SFwQtVOUUEKcCiHKvQHxc3PjJYmI&#10;1yF209CnZznBbXdnNPtNsZ5dLyYcQ+dJQ7JQIJBqbztqNDw/bS5XIEI0ZE3vCTV8Y4B1eXpSmNz6&#10;A21xqmIjOIRCbjS0MQ65lKFu0Zmw8AMSax9+dCbyOjbSjubA4a6XS6Uy6UxH/KE1A963WH9We6fh&#10;+DpVX2/v2+XLxeYmzql/zI4PTuvzs/nuFkTEOf6Z4Ref0aFkpp3fkw2i13Cl0oytLKTp6hoEW3hI&#10;QOz4lCWpAlkW8n+L8gcAAP//AwBQSwECLQAUAAYACAAAACEAtoM4kv4AAADhAQAAEwAAAAAAAAAA&#10;AAAAAAAAAAAAW0NvbnRlbnRfVHlwZXNdLnhtbFBLAQItABQABgAIAAAAIQA4/SH/1gAAAJQBAAAL&#10;AAAAAAAAAAAAAAAAAC8BAABfcmVscy8ucmVsc1BLAQItABQABgAIAAAAIQCYVTqbPQIAADAEAAAO&#10;AAAAAAAAAAAAAAAAAC4CAABkcnMvZTJvRG9jLnhtbFBLAQItABQABgAIAAAAIQDeogWd4QAAAA0B&#10;AAAPAAAAAAAAAAAAAAAAAJcEAABkcnMvZG93bnJldi54bWxQSwUGAAAAAAQABADzAAAApQUAAAAA&#10;" stroked="f">
                <v:textbox>
                  <w:txbxContent>
                    <w:p w14:paraId="68011ECE" w14:textId="59D18D12" w:rsidR="00592E17" w:rsidRDefault="00592E17" w:rsidP="00C2412C">
                      <w:pPr>
                        <w:jc w:val="center"/>
                      </w:pP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0EFDC356" w14:textId="5700BB8B" w:rsidR="003E0274" w:rsidRDefault="003E0274" w:rsidP="00E3354C">
      <w:pPr>
        <w:pStyle w:val="3"/>
        <w:ind w:left="720"/>
      </w:pPr>
      <w:r>
        <w:lastRenderedPageBreak/>
        <w:t>c: Eliminate the factor graph into a Bayes net, assuming elimination order: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.</m:t>
          </m:r>
        </m:oMath>
      </m:oMathPara>
    </w:p>
    <w:p w14:paraId="7CB51E76" w14:textId="77777777" w:rsidR="003E0274" w:rsidRPr="003E0274" w:rsidRDefault="003E0274" w:rsidP="003E0274"/>
    <w:p w14:paraId="381CFAAD" w14:textId="5752F928" w:rsidR="003E0274" w:rsidRPr="00E3354C" w:rsidRDefault="003E0274" w:rsidP="00E3354C">
      <w:pPr>
        <w:pStyle w:val="3"/>
        <w:ind w:left="720"/>
      </w:pPr>
      <w:r>
        <w:t>d: Repeat the previous clause using a different variable elimination order:</w:t>
      </w:r>
      <w:r w:rsidR="00E3354C">
        <w:t xml:space="preserve"> 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.</m:t>
          </m:r>
        </m:oMath>
      </m:oMathPara>
    </w:p>
    <w:p w14:paraId="39FF3891" w14:textId="77777777" w:rsidR="00E3354C" w:rsidRPr="00E3354C" w:rsidRDefault="00E3354C" w:rsidP="00E3354C"/>
    <w:p w14:paraId="24C10CE2" w14:textId="65DEF415" w:rsidR="00E3354C" w:rsidRDefault="00E3354C" w:rsidP="00E3354C">
      <w:pPr>
        <w:pStyle w:val="3"/>
        <w:ind w:left="720"/>
      </w:pPr>
      <w:r>
        <w:t>d: Which of the two elimination orders you would prefer in terms of estimation accuracy and computational aspects?</w:t>
      </w:r>
    </w:p>
    <w:p w14:paraId="722CC56D" w14:textId="7522B33E" w:rsidR="00D74D3C" w:rsidRDefault="00D74D3C">
      <w:r>
        <w:br w:type="page"/>
      </w:r>
    </w:p>
    <w:p w14:paraId="5598060E" w14:textId="4DFE37F2" w:rsidR="00D74D3C" w:rsidRPr="003E0274" w:rsidRDefault="00D74D3C" w:rsidP="00D74D3C">
      <w:pPr>
        <w:pStyle w:val="2"/>
      </w:pPr>
      <w:r>
        <w:lastRenderedPageBreak/>
        <w:t>Question 2: Incremental factorization.</w:t>
      </w:r>
      <w:r>
        <w:br/>
        <w:t xml:space="preserve">Consider now the robot, from question 1, executes comm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and moves to a new location; denote its new pos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. Assume the robot observes again the landmark </w:t>
      </w:r>
      <m:oMath>
        <m:r>
          <w:rPr>
            <w:rFonts w:ascii="Cambria Math" w:hAnsi="Cambria Math"/>
          </w:rPr>
          <m:t>l</m:t>
        </m:r>
      </m:oMath>
      <w:r>
        <w:t xml:space="preserve"> from the new location.</w:t>
      </w:r>
      <w:r>
        <w:br/>
      </w:r>
    </w:p>
    <w:p w14:paraId="0934179C" w14:textId="4EE2F6B5" w:rsidR="00D74D3C" w:rsidRDefault="00D74D3C" w:rsidP="00D74D3C">
      <w:pPr>
        <w:pStyle w:val="3"/>
        <w:ind w:left="720"/>
      </w:pPr>
      <w:r>
        <w:t>a: Draw the factor graph of the problem and indicate the new factors and variable nodes.</w:t>
      </w:r>
    </w:p>
    <w:p w14:paraId="4F435279" w14:textId="4987E995" w:rsidR="003E0274" w:rsidRDefault="003E0274" w:rsidP="00D74D3C"/>
    <w:p w14:paraId="1BD4E993" w14:textId="1EEA96C5" w:rsidR="00D74D3C" w:rsidRPr="00997B92" w:rsidRDefault="00D74D3C" w:rsidP="00D74D3C">
      <w:pPr>
        <w:pStyle w:val="3"/>
        <w:ind w:left="720"/>
      </w:pPr>
      <w:r>
        <w:t xml:space="preserve">b: Consider the Bayes net from question 1(c) with elimination ord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,l.</m:t>
        </m:r>
      </m:oMath>
      <w:r>
        <w:t xml:space="preserve"> Perform incremental factorization by updating this Bayes net with the new information using the elimination order: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31555273" w14:textId="7383DD3C" w:rsidR="00997B92" w:rsidRPr="00D74D3C" w:rsidRDefault="00997B92" w:rsidP="00997B92"/>
    <w:p w14:paraId="53D512A3" w14:textId="015E787D" w:rsidR="00D74D3C" w:rsidRDefault="00D74D3C" w:rsidP="00D74D3C">
      <w:pPr>
        <w:pStyle w:val="3"/>
        <w:ind w:left="720"/>
      </w:pPr>
      <w:r>
        <w:t xml:space="preserve">c: Show the corresponding updated square root information matrix </w:t>
      </w:r>
      <m:oMath>
        <m:r>
          <w:rPr>
            <w:rFonts w:ascii="Cambria Math" w:hAnsi="Cambria Math"/>
          </w:rPr>
          <m:t>R</m:t>
        </m:r>
      </m:oMath>
    </w:p>
    <w:p w14:paraId="7E18E34D" w14:textId="6EB62927" w:rsidR="00D74D3C" w:rsidRDefault="00D74D3C" w:rsidP="00D74D3C"/>
    <w:p w14:paraId="5D55B38E" w14:textId="3BD62820" w:rsidR="00592E17" w:rsidRDefault="00592E17" w:rsidP="00D74D3C"/>
    <w:p w14:paraId="3196ECEB" w14:textId="5225142D" w:rsidR="00592E17" w:rsidRPr="003E0274" w:rsidRDefault="00592E17" w:rsidP="00997B92"/>
    <w:sectPr w:rsidR="00592E17" w:rsidRPr="003E0274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CE6F9D" w14:textId="77777777" w:rsidR="00FF3E42" w:rsidRDefault="00FF3E42" w:rsidP="00592E17">
      <w:pPr>
        <w:spacing w:after="0" w:line="240" w:lineRule="auto"/>
      </w:pPr>
      <w:r>
        <w:separator/>
      </w:r>
    </w:p>
  </w:endnote>
  <w:endnote w:type="continuationSeparator" w:id="0">
    <w:p w14:paraId="40AE6F1B" w14:textId="77777777" w:rsidR="00FF3E42" w:rsidRDefault="00FF3E42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5793F2" w14:textId="77777777" w:rsidR="00FF3E42" w:rsidRDefault="00FF3E42" w:rsidP="00592E17">
      <w:pPr>
        <w:spacing w:after="0" w:line="240" w:lineRule="auto"/>
      </w:pPr>
      <w:r>
        <w:separator/>
      </w:r>
    </w:p>
  </w:footnote>
  <w:footnote w:type="continuationSeparator" w:id="0">
    <w:p w14:paraId="31F1F94A" w14:textId="77777777" w:rsidR="00FF3E42" w:rsidRDefault="00FF3E42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rQUA9zoOVy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A6558"/>
    <w:rsid w:val="000B012B"/>
    <w:rsid w:val="000C1135"/>
    <w:rsid w:val="000D16C2"/>
    <w:rsid w:val="000D59BB"/>
    <w:rsid w:val="000D76E9"/>
    <w:rsid w:val="000F4320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625CB"/>
    <w:rsid w:val="00165F25"/>
    <w:rsid w:val="00175E4F"/>
    <w:rsid w:val="001A4315"/>
    <w:rsid w:val="001C2EA6"/>
    <w:rsid w:val="001E3A60"/>
    <w:rsid w:val="00200651"/>
    <w:rsid w:val="00214176"/>
    <w:rsid w:val="00221CB9"/>
    <w:rsid w:val="0022398D"/>
    <w:rsid w:val="0023372C"/>
    <w:rsid w:val="00241434"/>
    <w:rsid w:val="00241773"/>
    <w:rsid w:val="0029135E"/>
    <w:rsid w:val="00292DAB"/>
    <w:rsid w:val="002A4F70"/>
    <w:rsid w:val="002B27FC"/>
    <w:rsid w:val="002C554E"/>
    <w:rsid w:val="002C71A7"/>
    <w:rsid w:val="002F2350"/>
    <w:rsid w:val="002F4F78"/>
    <w:rsid w:val="00301F6A"/>
    <w:rsid w:val="003231B6"/>
    <w:rsid w:val="00343340"/>
    <w:rsid w:val="00357946"/>
    <w:rsid w:val="00365F68"/>
    <w:rsid w:val="00383A67"/>
    <w:rsid w:val="003879D4"/>
    <w:rsid w:val="00394DB6"/>
    <w:rsid w:val="003B341C"/>
    <w:rsid w:val="003E0274"/>
    <w:rsid w:val="003E6E45"/>
    <w:rsid w:val="0041511B"/>
    <w:rsid w:val="00415A12"/>
    <w:rsid w:val="00416D1F"/>
    <w:rsid w:val="00423DA8"/>
    <w:rsid w:val="00434C0C"/>
    <w:rsid w:val="00464F8C"/>
    <w:rsid w:val="00476A6E"/>
    <w:rsid w:val="00486121"/>
    <w:rsid w:val="0049324D"/>
    <w:rsid w:val="004A1D98"/>
    <w:rsid w:val="004A692A"/>
    <w:rsid w:val="004C0EFB"/>
    <w:rsid w:val="004C5204"/>
    <w:rsid w:val="004E788D"/>
    <w:rsid w:val="004F0387"/>
    <w:rsid w:val="00504C2D"/>
    <w:rsid w:val="0052169B"/>
    <w:rsid w:val="00521E5C"/>
    <w:rsid w:val="005309DD"/>
    <w:rsid w:val="0053233F"/>
    <w:rsid w:val="005403BD"/>
    <w:rsid w:val="005674C5"/>
    <w:rsid w:val="00581BA4"/>
    <w:rsid w:val="005862E2"/>
    <w:rsid w:val="00592E17"/>
    <w:rsid w:val="00597E5B"/>
    <w:rsid w:val="005A138B"/>
    <w:rsid w:val="005B0BBE"/>
    <w:rsid w:val="005E50F2"/>
    <w:rsid w:val="005F4C94"/>
    <w:rsid w:val="006003C7"/>
    <w:rsid w:val="00612199"/>
    <w:rsid w:val="00622BFA"/>
    <w:rsid w:val="0064606E"/>
    <w:rsid w:val="00667DE2"/>
    <w:rsid w:val="0067600D"/>
    <w:rsid w:val="006C7FEA"/>
    <w:rsid w:val="006D10E3"/>
    <w:rsid w:val="006D7228"/>
    <w:rsid w:val="006E0E51"/>
    <w:rsid w:val="006F2627"/>
    <w:rsid w:val="00705755"/>
    <w:rsid w:val="00726CED"/>
    <w:rsid w:val="00733B0E"/>
    <w:rsid w:val="00742348"/>
    <w:rsid w:val="0074270C"/>
    <w:rsid w:val="007526E6"/>
    <w:rsid w:val="00766F49"/>
    <w:rsid w:val="00770EAE"/>
    <w:rsid w:val="00771C29"/>
    <w:rsid w:val="007803C8"/>
    <w:rsid w:val="00781BDF"/>
    <w:rsid w:val="00783252"/>
    <w:rsid w:val="007873E4"/>
    <w:rsid w:val="00792B00"/>
    <w:rsid w:val="007A1332"/>
    <w:rsid w:val="007A5D20"/>
    <w:rsid w:val="007A7A45"/>
    <w:rsid w:val="007F6A9C"/>
    <w:rsid w:val="00800B14"/>
    <w:rsid w:val="0080127A"/>
    <w:rsid w:val="00801EBD"/>
    <w:rsid w:val="008343CB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B619E"/>
    <w:rsid w:val="008D3C34"/>
    <w:rsid w:val="008D6BFC"/>
    <w:rsid w:val="00914622"/>
    <w:rsid w:val="009218D7"/>
    <w:rsid w:val="00947C4B"/>
    <w:rsid w:val="0095254B"/>
    <w:rsid w:val="00957E49"/>
    <w:rsid w:val="00985496"/>
    <w:rsid w:val="00997B92"/>
    <w:rsid w:val="009A0610"/>
    <w:rsid w:val="009A3216"/>
    <w:rsid w:val="009A6C3C"/>
    <w:rsid w:val="009D7019"/>
    <w:rsid w:val="009E4300"/>
    <w:rsid w:val="009E4BB7"/>
    <w:rsid w:val="009E7024"/>
    <w:rsid w:val="009F4FBB"/>
    <w:rsid w:val="00A15E69"/>
    <w:rsid w:val="00A302DB"/>
    <w:rsid w:val="00A53DEE"/>
    <w:rsid w:val="00A54D7D"/>
    <w:rsid w:val="00A7224C"/>
    <w:rsid w:val="00A87118"/>
    <w:rsid w:val="00A975B7"/>
    <w:rsid w:val="00AA5311"/>
    <w:rsid w:val="00AB06DA"/>
    <w:rsid w:val="00AC64F9"/>
    <w:rsid w:val="00AD3ED6"/>
    <w:rsid w:val="00AD56A6"/>
    <w:rsid w:val="00AE38C3"/>
    <w:rsid w:val="00AE78B3"/>
    <w:rsid w:val="00AF6136"/>
    <w:rsid w:val="00B12917"/>
    <w:rsid w:val="00B5237D"/>
    <w:rsid w:val="00B55B78"/>
    <w:rsid w:val="00B66663"/>
    <w:rsid w:val="00B93F8D"/>
    <w:rsid w:val="00BB0B47"/>
    <w:rsid w:val="00BB5692"/>
    <w:rsid w:val="00BC3EDC"/>
    <w:rsid w:val="00BC4A31"/>
    <w:rsid w:val="00BE0155"/>
    <w:rsid w:val="00BF4413"/>
    <w:rsid w:val="00C05A24"/>
    <w:rsid w:val="00C06DDD"/>
    <w:rsid w:val="00C07686"/>
    <w:rsid w:val="00C10933"/>
    <w:rsid w:val="00C22356"/>
    <w:rsid w:val="00C2412C"/>
    <w:rsid w:val="00C55CDC"/>
    <w:rsid w:val="00C6296B"/>
    <w:rsid w:val="00C7422F"/>
    <w:rsid w:val="00CB2C58"/>
    <w:rsid w:val="00CB34AF"/>
    <w:rsid w:val="00CD29AD"/>
    <w:rsid w:val="00CE0FFF"/>
    <w:rsid w:val="00CE5E2B"/>
    <w:rsid w:val="00D04F36"/>
    <w:rsid w:val="00D166A9"/>
    <w:rsid w:val="00D23524"/>
    <w:rsid w:val="00D314A2"/>
    <w:rsid w:val="00D476C3"/>
    <w:rsid w:val="00D623AC"/>
    <w:rsid w:val="00D638EB"/>
    <w:rsid w:val="00D7408B"/>
    <w:rsid w:val="00D74D3C"/>
    <w:rsid w:val="00D756B0"/>
    <w:rsid w:val="00D7756B"/>
    <w:rsid w:val="00D87096"/>
    <w:rsid w:val="00DB46B3"/>
    <w:rsid w:val="00DB6480"/>
    <w:rsid w:val="00DE67FE"/>
    <w:rsid w:val="00DE69DE"/>
    <w:rsid w:val="00DF68C5"/>
    <w:rsid w:val="00E0603D"/>
    <w:rsid w:val="00E074FA"/>
    <w:rsid w:val="00E16992"/>
    <w:rsid w:val="00E240BD"/>
    <w:rsid w:val="00E330CA"/>
    <w:rsid w:val="00E3354C"/>
    <w:rsid w:val="00E56B0B"/>
    <w:rsid w:val="00E63C9C"/>
    <w:rsid w:val="00E63EC7"/>
    <w:rsid w:val="00E75BE8"/>
    <w:rsid w:val="00E8530D"/>
    <w:rsid w:val="00E907FA"/>
    <w:rsid w:val="00E910DB"/>
    <w:rsid w:val="00EB245C"/>
    <w:rsid w:val="00EF42E7"/>
    <w:rsid w:val="00F05F77"/>
    <w:rsid w:val="00F069CD"/>
    <w:rsid w:val="00F23478"/>
    <w:rsid w:val="00F247F4"/>
    <w:rsid w:val="00F26991"/>
    <w:rsid w:val="00F549A7"/>
    <w:rsid w:val="00F65983"/>
    <w:rsid w:val="00F710BA"/>
    <w:rsid w:val="00F80A7D"/>
    <w:rsid w:val="00F96FDD"/>
    <w:rsid w:val="00FA7387"/>
    <w:rsid w:val="00FC2E77"/>
    <w:rsid w:val="00FD3803"/>
    <w:rsid w:val="00FF3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0A7D"/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  <w:style w:type="paragraph" w:styleId="aa">
    <w:name w:val="header"/>
    <w:basedOn w:val="a"/>
    <w:link w:val="ab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b">
    <w:name w:val="כותרת עליונה תו"/>
    <w:basedOn w:val="a0"/>
    <w:link w:val="aa"/>
    <w:uiPriority w:val="99"/>
    <w:rsid w:val="00592E17"/>
  </w:style>
  <w:style w:type="paragraph" w:styleId="ac">
    <w:name w:val="footer"/>
    <w:basedOn w:val="a"/>
    <w:link w:val="ad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d">
    <w:name w:val="כותרת תחתונה תו"/>
    <w:basedOn w:val="a0"/>
    <w:link w:val="ac"/>
    <w:uiPriority w:val="99"/>
    <w:rsid w:val="00592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4B2C64-B9D3-47F8-8697-E842A392A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3</TotalTime>
  <Pages>5</Pages>
  <Words>594</Words>
  <Characters>2973</Characters>
  <Application>Microsoft Office Word</Application>
  <DocSecurity>0</DocSecurity>
  <Lines>24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106</cp:revision>
  <cp:lastPrinted>2021-12-18T11:20:00Z</cp:lastPrinted>
  <dcterms:created xsi:type="dcterms:W3CDTF">2021-11-29T10:26:00Z</dcterms:created>
  <dcterms:modified xsi:type="dcterms:W3CDTF">2021-12-21T13:28:00Z</dcterms:modified>
</cp:coreProperties>
</file>